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3FCB2778" w:rsidR="00152A94" w:rsidRPr="00152A94" w:rsidRDefault="34C474FC" w:rsidP="00944B39">
      <w:pPr>
        <w:pStyle w:val="Title"/>
      </w:pPr>
      <w:bookmarkStart w:id="0" w:name="_GoBack"/>
      <w:bookmarkEnd w:id="0"/>
      <w:r>
        <w:t>Sample virtual program:</w:t>
      </w:r>
      <w:r w:rsidR="00DF6372">
        <w:t xml:space="preserve"> Stage 4 Technology mandatory </w:t>
      </w:r>
    </w:p>
    <w:tbl>
      <w:tblPr>
        <w:tblStyle w:val="Tableheader"/>
        <w:tblW w:w="0" w:type="auto"/>
        <w:tblLook w:val="04A0" w:firstRow="1" w:lastRow="0" w:firstColumn="1" w:lastColumn="0" w:noHBand="0" w:noVBand="1"/>
      </w:tblPr>
      <w:tblGrid>
        <w:gridCol w:w="3372"/>
        <w:gridCol w:w="10348"/>
      </w:tblGrid>
      <w:tr w:rsidR="0057253D" w:rsidRPr="007B6B2F" w14:paraId="4D3BB490"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E7130B">
            <w:pPr>
              <w:spacing w:before="192" w:after="192"/>
              <w:rPr>
                <w:lang w:eastAsia="zh-CN"/>
              </w:rPr>
            </w:pPr>
            <w:r>
              <w:rPr>
                <w:lang w:eastAsia="zh-CN"/>
              </w:rPr>
              <w:t>Guiding question</w:t>
            </w:r>
          </w:p>
        </w:tc>
        <w:tc>
          <w:tcPr>
            <w:tcW w:w="10348" w:type="dxa"/>
          </w:tcPr>
          <w:p w14:paraId="260C9EFA" w14:textId="77777777" w:rsidR="0057253D" w:rsidRPr="007B6B2F" w:rsidRDefault="0057253D"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E7130B">
            <w:r>
              <w:t>What are your students going to learn? (Objectives)</w:t>
            </w:r>
          </w:p>
        </w:tc>
        <w:tc>
          <w:tcPr>
            <w:tcW w:w="10348" w:type="dxa"/>
            <w:vAlign w:val="top"/>
          </w:tcPr>
          <w:p w14:paraId="6739E390" w14:textId="471CEE30" w:rsidR="008E0D5A" w:rsidRPr="008E0D5A" w:rsidRDefault="008E0D5A" w:rsidP="008E0D5A">
            <w:pPr>
              <w:cnfStyle w:val="000000100000" w:firstRow="0" w:lastRow="0" w:firstColumn="0" w:lastColumn="0" w:oddVBand="0" w:evenVBand="0" w:oddHBand="1" w:evenHBand="0" w:firstRowFirstColumn="0" w:firstRowLastColumn="0" w:lastRowFirstColumn="0" w:lastRowLastColumn="0"/>
            </w:pPr>
            <w:r>
              <w:t>Students:</w:t>
            </w:r>
          </w:p>
          <w:p w14:paraId="6B017858" w14:textId="25DE9654" w:rsidR="008E0D5A" w:rsidRPr="002353FC" w:rsidRDefault="008E0D5A" w:rsidP="008E0D5A">
            <w:pPr>
              <w:pStyle w:val="ListParagraph"/>
              <w:numPr>
                <w:ilvl w:val="0"/>
                <w:numId w:val="35"/>
              </w:numPr>
              <w:spacing w:before="0"/>
              <w:ind w:left="714" w:hanging="357"/>
              <w:contextualSpacing w:val="0"/>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4526C">
              <w:t xml:space="preserve">evaluate the suitability of hardware with particular performance characteristics against the needs of different users, for example: (ACTDIK023) </w:t>
            </w:r>
            <w:r w:rsidRPr="0054526C">
              <w:rPr>
                <w:noProof/>
                <w:lang w:eastAsia="en-AU"/>
              </w:rPr>
              <w:drawing>
                <wp:inline distT="114300" distB="114300" distL="114300" distR="114300" wp14:anchorId="706E11D8" wp14:editId="49AF8082">
                  <wp:extent cx="133350" cy="104775"/>
                  <wp:effectExtent l="0" t="0" r="0" b="0"/>
                  <wp:docPr id="327" name="image99.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99.png" descr="Information and communication technology capability icon" title="Information and communication technology capability icon"/>
                          <pic:cNvPicPr preferRelativeResize="0"/>
                        </pic:nvPicPr>
                        <pic:blipFill>
                          <a:blip r:embed="rId8"/>
                          <a:srcRect/>
                          <a:stretch>
                            <a:fillRect/>
                          </a:stretch>
                        </pic:blipFill>
                        <pic:spPr>
                          <a:xfrm>
                            <a:off x="0" y="0"/>
                            <a:ext cx="133350" cy="104775"/>
                          </a:xfrm>
                          <a:prstGeom prst="rect">
                            <a:avLst/>
                          </a:prstGeom>
                          <a:ln/>
                        </pic:spPr>
                      </pic:pic>
                    </a:graphicData>
                  </a:graphic>
                </wp:inline>
              </w:drawing>
            </w:r>
          </w:p>
          <w:p w14:paraId="3272B404" w14:textId="77777777" w:rsidR="008E0D5A" w:rsidRPr="0054526C" w:rsidRDefault="008E0D5A" w:rsidP="008E0D5A">
            <w:pPr>
              <w:numPr>
                <w:ilvl w:val="1"/>
                <w:numId w:val="36"/>
              </w:numPr>
              <w:spacing w:before="0" w:line="276" w:lineRule="auto"/>
              <w:ind w:left="993" w:hanging="284"/>
              <w:contextualSpacing/>
              <w:cnfStyle w:val="000000100000" w:firstRow="0" w:lastRow="0" w:firstColumn="0" w:lastColumn="0" w:oddVBand="0" w:evenVBand="0" w:oddHBand="1" w:evenHBand="0" w:firstRowFirstColumn="0" w:firstRowLastColumn="0" w:lastRowFirstColumn="0" w:lastRowLastColumn="0"/>
            </w:pPr>
            <w:r w:rsidRPr="0054526C">
              <w:t>high-powered systems for gaming and computation</w:t>
            </w:r>
          </w:p>
          <w:p w14:paraId="7570D497" w14:textId="77777777" w:rsidR="008E0D5A" w:rsidRPr="0054526C" w:rsidRDefault="008E0D5A" w:rsidP="008E0D5A">
            <w:pPr>
              <w:numPr>
                <w:ilvl w:val="1"/>
                <w:numId w:val="36"/>
              </w:numPr>
              <w:spacing w:before="0" w:line="276" w:lineRule="auto"/>
              <w:ind w:left="993" w:hanging="284"/>
              <w:contextualSpacing/>
              <w:cnfStyle w:val="000000100000" w:firstRow="0" w:lastRow="0" w:firstColumn="0" w:lastColumn="0" w:oddVBand="0" w:evenVBand="0" w:oddHBand="1" w:evenHBand="0" w:firstRowFirstColumn="0" w:firstRowLastColumn="0" w:lastRowFirstColumn="0" w:lastRowLastColumn="0"/>
            </w:pPr>
            <w:r w:rsidRPr="0054526C">
              <w:t>energy-efficient systems for travel and productivity</w:t>
            </w:r>
          </w:p>
          <w:p w14:paraId="0498AE94" w14:textId="77777777" w:rsidR="008E0D5A" w:rsidRPr="002353FC" w:rsidRDefault="008E0D5A" w:rsidP="008E0D5A">
            <w:pPr>
              <w:numPr>
                <w:ilvl w:val="1"/>
                <w:numId w:val="36"/>
              </w:numPr>
              <w:spacing w:before="0" w:line="276" w:lineRule="auto"/>
              <w:ind w:left="993" w:hanging="284"/>
              <w:contextualSpacing/>
              <w:cnfStyle w:val="000000100000" w:firstRow="0" w:lastRow="0" w:firstColumn="0" w:lastColumn="0" w:oddVBand="0" w:evenVBand="0" w:oddHBand="1" w:evenHBand="0" w:firstRowFirstColumn="0" w:firstRowLastColumn="0" w:lastRowFirstColumn="0" w:lastRowLastColumn="0"/>
            </w:pPr>
            <w:r w:rsidRPr="0054526C">
              <w:t>small and light systems for health monitoring</w:t>
            </w:r>
          </w:p>
          <w:p w14:paraId="14F527A1" w14:textId="2DFD570E" w:rsidR="0057253D" w:rsidRPr="00F5467A" w:rsidRDefault="0057253D" w:rsidP="00E7130B">
            <w:pPr>
              <w:cnfStyle w:val="000000100000" w:firstRow="0" w:lastRow="0" w:firstColumn="0" w:lastColumn="0" w:oddVBand="0" w:evenVBand="0" w:oddHBand="1" w:evenHBand="0" w:firstRowFirstColumn="0" w:firstRowLastColumn="0" w:lastRowFirstColumn="0" w:lastRowLastColumn="0"/>
            </w:pPr>
          </w:p>
        </w:tc>
      </w:tr>
      <w:tr w:rsidR="0057253D" w14:paraId="56992A9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E7130B">
            <w:pPr>
              <w:rPr>
                <w:lang w:eastAsia="zh-CN"/>
              </w:rPr>
            </w:pPr>
            <w:r w:rsidRPr="34C474FC">
              <w:rPr>
                <w:lang w:eastAsia="zh-CN"/>
              </w:rPr>
              <w:t>How are they going to learn it? (Resources and Strategies)</w:t>
            </w:r>
          </w:p>
        </w:tc>
        <w:tc>
          <w:tcPr>
            <w:tcW w:w="10348" w:type="dxa"/>
            <w:vAlign w:val="top"/>
          </w:tcPr>
          <w:p w14:paraId="12977B0F" w14:textId="5BA3D650" w:rsidR="008E0D5A" w:rsidRDefault="008E0D5A" w:rsidP="008E0D5A">
            <w:pPr>
              <w:cnfStyle w:val="000000010000" w:firstRow="0" w:lastRow="0" w:firstColumn="0" w:lastColumn="0" w:oddVBand="0" w:evenVBand="0" w:oddHBand="0" w:evenHBand="1" w:firstRowFirstColumn="0" w:firstRowLastColumn="0" w:lastRowFirstColumn="0" w:lastRowLastColumn="0"/>
            </w:pPr>
            <w:r>
              <w:t>Students c</w:t>
            </w:r>
            <w:r w:rsidRPr="00CC782A">
              <w:t xml:space="preserve">hoose </w:t>
            </w:r>
            <w:r>
              <w:t>one of the</w:t>
            </w:r>
            <w:r w:rsidRPr="00CC782A">
              <w:t xml:space="preserve"> biographies </w:t>
            </w:r>
            <w:r w:rsidR="009E6D25">
              <w:t xml:space="preserve">listed </w:t>
            </w:r>
            <w:r w:rsidR="000B454C">
              <w:t>below or provided by the</w:t>
            </w:r>
            <w:r w:rsidR="009E6D25">
              <w:t xml:space="preserve"> teacher </w:t>
            </w:r>
            <w:r w:rsidRPr="00CC782A">
              <w:t>and identify the type of computing technology they would need to complete the</w:t>
            </w:r>
            <w:r w:rsidR="000B454C">
              <w:t>ir work. Consider how they work and</w:t>
            </w:r>
            <w:r w:rsidRPr="00CC782A">
              <w:t xml:space="preserve"> their needs in terms of the performance characteristics of the devices</w:t>
            </w:r>
            <w:r w:rsidR="000B454C">
              <w:t>. E</w:t>
            </w:r>
            <w:r w:rsidRPr="00CC782A">
              <w:t>valuate the overall suitability of a potential device or devices.</w:t>
            </w:r>
          </w:p>
          <w:p w14:paraId="5858A7FE" w14:textId="77777777" w:rsidR="008E0D5A" w:rsidRDefault="008E0D5A" w:rsidP="008E0D5A">
            <w:pPr>
              <w:cnfStyle w:val="000000010000" w:firstRow="0" w:lastRow="0" w:firstColumn="0" w:lastColumn="0" w:oddVBand="0" w:evenVBand="0" w:oddHBand="0" w:evenHBand="1" w:firstRowFirstColumn="0" w:firstRowLastColumn="0" w:lastRowFirstColumn="0" w:lastRowLastColumn="0"/>
            </w:pPr>
          </w:p>
          <w:p w14:paraId="5C31A84B" w14:textId="670BED32" w:rsidR="008E0D5A" w:rsidRPr="00CC782A" w:rsidRDefault="008E0D5A" w:rsidP="008E0D5A">
            <w:pPr>
              <w:cnfStyle w:val="000000010000" w:firstRow="0" w:lastRow="0" w:firstColumn="0" w:lastColumn="0" w:oddVBand="0" w:evenVBand="0" w:oddHBand="0" w:evenHBand="1" w:firstRowFirstColumn="0" w:firstRowLastColumn="0" w:lastRowFirstColumn="0" w:lastRowLastColumn="0"/>
            </w:pPr>
            <w:r>
              <w:t>Students research different types of computers and their associated hardware specifications, analyse the needs of t</w:t>
            </w:r>
            <w:r w:rsidR="000B454C">
              <w:t>he person they have chosen and</w:t>
            </w:r>
            <w:r>
              <w:t xml:space="preserve"> use the combined information to propose a suitable device, justifying their choices.</w:t>
            </w:r>
          </w:p>
          <w:p w14:paraId="5C76DA14" w14:textId="34509601" w:rsidR="0057253D" w:rsidRDefault="0057253D" w:rsidP="00E7130B">
            <w:pPr>
              <w:cnfStyle w:val="000000010000" w:firstRow="0" w:lastRow="0" w:firstColumn="0" w:lastColumn="0" w:oddVBand="0" w:evenVBand="0" w:oddHBand="0" w:evenHBand="1" w:firstRowFirstColumn="0" w:firstRowLastColumn="0" w:lastRowFirstColumn="0" w:lastRowLastColumn="0"/>
              <w:rPr>
                <w:lang w:eastAsia="zh-CN"/>
              </w:rPr>
            </w:pPr>
          </w:p>
        </w:tc>
      </w:tr>
      <w:tr w:rsidR="0057253D" w14:paraId="6C4C204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E7130B">
            <w:pPr>
              <w:rPr>
                <w:lang w:eastAsia="zh-CN"/>
              </w:rPr>
            </w:pPr>
            <w:r w:rsidRPr="00F863AC">
              <w:rPr>
                <w:lang w:eastAsia="zh-CN"/>
              </w:rPr>
              <w:t>Target date for completion</w:t>
            </w:r>
          </w:p>
        </w:tc>
        <w:tc>
          <w:tcPr>
            <w:tcW w:w="10348" w:type="dxa"/>
            <w:vAlign w:val="top"/>
          </w:tcPr>
          <w:p w14:paraId="0CDBEE28" w14:textId="7E79096E" w:rsidR="0057253D" w:rsidRDefault="008E0D5A"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 weeks</w:t>
            </w:r>
          </w:p>
        </w:tc>
      </w:tr>
      <w:tr w:rsidR="0057253D" w14:paraId="30E02EA0"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E7130B">
            <w:pPr>
              <w:rPr>
                <w:lang w:eastAsia="zh-CN"/>
              </w:rPr>
            </w:pPr>
            <w:r w:rsidRPr="34C474FC">
              <w:rPr>
                <w:lang w:eastAsia="zh-CN"/>
              </w:rPr>
              <w:lastRenderedPageBreak/>
              <w:t>How are you going to know that they learned it? (Success criteria)</w:t>
            </w:r>
          </w:p>
        </w:tc>
        <w:tc>
          <w:tcPr>
            <w:tcW w:w="10348" w:type="dxa"/>
            <w:vAlign w:val="top"/>
          </w:tcPr>
          <w:p w14:paraId="70B4724E" w14:textId="77777777" w:rsidR="0057253D" w:rsidRDefault="001345ED" w:rsidP="00E7130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pecific tasks:</w:t>
            </w:r>
          </w:p>
          <w:p w14:paraId="683210ED" w14:textId="3A0884A4" w:rsidR="001345ED" w:rsidRDefault="001345ED" w:rsidP="001345ED">
            <w:pPr>
              <w:pStyle w:val="ListParagraph"/>
              <w:numPr>
                <w:ilvl w:val="0"/>
                <w:numId w:val="35"/>
              </w:numPr>
              <w:cnfStyle w:val="000000010000" w:firstRow="0" w:lastRow="0" w:firstColumn="0" w:lastColumn="0" w:oddVBand="0" w:evenVBand="0" w:oddHBand="0" w:evenHBand="1" w:firstRowFirstColumn="0" w:firstRowLastColumn="0" w:lastRowFirstColumn="0" w:lastRowLastColumn="0"/>
              <w:rPr>
                <w:lang w:eastAsia="zh-CN"/>
              </w:rPr>
            </w:pPr>
            <w:r w:rsidRPr="001345ED">
              <w:rPr>
                <w:lang w:eastAsia="zh-CN"/>
              </w:rPr>
              <w:t>Students analyse the chosen biography to identify the needs of the individual in question</w:t>
            </w:r>
            <w:r w:rsidR="00F937EF">
              <w:rPr>
                <w:lang w:eastAsia="zh-CN"/>
              </w:rPr>
              <w:t>. They can do this</w:t>
            </w:r>
            <w:r w:rsidRPr="001345ED">
              <w:rPr>
                <w:lang w:eastAsia="zh-CN"/>
              </w:rPr>
              <w:t xml:space="preserve"> by highlighting the key </w:t>
            </w:r>
            <w:r w:rsidR="00765E15">
              <w:rPr>
                <w:lang w:eastAsia="zh-CN"/>
              </w:rPr>
              <w:t>words and phrases</w:t>
            </w:r>
            <w:r w:rsidRPr="001345ED">
              <w:rPr>
                <w:lang w:eastAsia="zh-CN"/>
              </w:rPr>
              <w:t xml:space="preserve"> from the text that will have an effect on the decisions being made</w:t>
            </w:r>
            <w:r>
              <w:rPr>
                <w:lang w:eastAsia="zh-CN"/>
              </w:rPr>
              <w:t>.</w:t>
            </w:r>
          </w:p>
          <w:p w14:paraId="4F42B434" w14:textId="383F14BC" w:rsidR="00765E15" w:rsidRDefault="001345ED" w:rsidP="001345ED">
            <w:pPr>
              <w:pStyle w:val="ListParagraph"/>
              <w:numPr>
                <w:ilvl w:val="0"/>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research the key </w:t>
            </w:r>
            <w:r w:rsidR="00F937EF">
              <w:rPr>
                <w:lang w:eastAsia="zh-CN"/>
              </w:rPr>
              <w:t>ancillaries</w:t>
            </w:r>
            <w:r>
              <w:rPr>
                <w:lang w:eastAsia="zh-CN"/>
              </w:rPr>
              <w:t xml:space="preserve"> </w:t>
            </w:r>
            <w:r w:rsidR="00F937EF">
              <w:rPr>
                <w:lang w:eastAsia="zh-CN"/>
              </w:rPr>
              <w:t>for</w:t>
            </w:r>
            <w:r>
              <w:rPr>
                <w:lang w:eastAsia="zh-CN"/>
              </w:rPr>
              <w:t xml:space="preserve"> a computer, identifying peripherals</w:t>
            </w:r>
            <w:r w:rsidR="00765E15">
              <w:rPr>
                <w:lang w:eastAsia="zh-CN"/>
              </w:rPr>
              <w:t>:</w:t>
            </w:r>
            <w:r>
              <w:rPr>
                <w:lang w:eastAsia="zh-CN"/>
              </w:rPr>
              <w:t xml:space="preserve"> </w:t>
            </w:r>
          </w:p>
          <w:p w14:paraId="5FC022F3" w14:textId="63D39198" w:rsidR="00765E15" w:rsidRDefault="00765E15"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monitors</w:t>
            </w:r>
          </w:p>
          <w:p w14:paraId="4303BBD0" w14:textId="21056628" w:rsidR="00765E15" w:rsidRDefault="00765E15"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docks</w:t>
            </w:r>
          </w:p>
          <w:p w14:paraId="2E76A3C2" w14:textId="13F6CE0D" w:rsidR="00765E15" w:rsidRDefault="001345ED"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keyboards</w:t>
            </w:r>
          </w:p>
          <w:p w14:paraId="25EB79C4" w14:textId="6620EDEA" w:rsidR="00765E15" w:rsidRDefault="001345ED"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graphics tablets</w:t>
            </w:r>
          </w:p>
          <w:p w14:paraId="0D92C216" w14:textId="49B604A2" w:rsidR="00765E15" w:rsidRDefault="001345ED"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ylus/</w:t>
            </w:r>
            <w:r w:rsidR="00765E15">
              <w:rPr>
                <w:lang w:eastAsia="zh-CN"/>
              </w:rPr>
              <w:t>pens</w:t>
            </w:r>
          </w:p>
          <w:p w14:paraId="71408C6C" w14:textId="393DA940" w:rsidR="001345ED" w:rsidRDefault="001345ED"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mice.</w:t>
            </w:r>
          </w:p>
          <w:p w14:paraId="686687F6" w14:textId="13913A71" w:rsidR="00765E15" w:rsidRDefault="001345ED" w:rsidP="001345ED">
            <w:pPr>
              <w:pStyle w:val="ListParagraph"/>
              <w:numPr>
                <w:ilvl w:val="0"/>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carry out further research into the </w:t>
            </w:r>
            <w:r w:rsidR="009B4EEA">
              <w:rPr>
                <w:lang w:eastAsia="zh-CN"/>
              </w:rPr>
              <w:t xml:space="preserve">key </w:t>
            </w:r>
            <w:r>
              <w:rPr>
                <w:lang w:eastAsia="zh-CN"/>
              </w:rPr>
              <w:t>components that make up the computer</w:t>
            </w:r>
            <w:r w:rsidR="00765E15">
              <w:rPr>
                <w:lang w:eastAsia="zh-CN"/>
              </w:rPr>
              <w:t>:</w:t>
            </w:r>
            <w:r>
              <w:rPr>
                <w:lang w:eastAsia="zh-CN"/>
              </w:rPr>
              <w:t xml:space="preserve"> </w:t>
            </w:r>
          </w:p>
          <w:p w14:paraId="403ECDE9" w14:textId="7CC56D59" w:rsidR="00765E15" w:rsidRDefault="001345ED"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processor</w:t>
            </w:r>
            <w:r w:rsidR="00F937EF">
              <w:rPr>
                <w:lang w:eastAsia="zh-CN"/>
              </w:rPr>
              <w:t>s</w:t>
            </w:r>
          </w:p>
          <w:p w14:paraId="150FF434" w14:textId="0D3EB33C" w:rsidR="00765E15" w:rsidRDefault="00765E15"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memory</w:t>
            </w:r>
          </w:p>
          <w:p w14:paraId="6BF42B78" w14:textId="187C21FE" w:rsidR="00765E15" w:rsidRDefault="00765E15"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orage</w:t>
            </w:r>
          </w:p>
          <w:p w14:paraId="3E49ACD9" w14:textId="31DF80B6" w:rsidR="00765E15" w:rsidRDefault="00765E15"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graphics card</w:t>
            </w:r>
          </w:p>
          <w:p w14:paraId="0783648C" w14:textId="577B123B" w:rsidR="00765E15" w:rsidRDefault="00765E15"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power supply</w:t>
            </w:r>
          </w:p>
          <w:p w14:paraId="5F1AA2AC" w14:textId="74589BDF" w:rsidR="00765E15" w:rsidRDefault="00F937EF" w:rsidP="00765E15">
            <w:pPr>
              <w:pStyle w:val="ListParagraph"/>
              <w:numPr>
                <w:ilvl w:val="1"/>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modem</w:t>
            </w:r>
            <w:r w:rsidR="00765E15">
              <w:rPr>
                <w:lang w:eastAsia="zh-CN"/>
              </w:rPr>
              <w:t>.</w:t>
            </w:r>
            <w:r>
              <w:rPr>
                <w:lang w:eastAsia="zh-CN"/>
              </w:rPr>
              <w:t xml:space="preserve"> </w:t>
            </w:r>
          </w:p>
          <w:p w14:paraId="3A7079AC" w14:textId="7E608149" w:rsidR="001345ED" w:rsidRPr="00765E15" w:rsidRDefault="009B4EEA" w:rsidP="00765E15">
            <w:pPr>
              <w:ind w:left="720"/>
              <w:cnfStyle w:val="000000010000" w:firstRow="0" w:lastRow="0" w:firstColumn="0" w:lastColumn="0" w:oddVBand="0" w:evenVBand="0" w:oddHBand="0" w:evenHBand="1" w:firstRowFirstColumn="0" w:firstRowLastColumn="0" w:lastRowFirstColumn="0" w:lastRowLastColumn="0"/>
              <w:rPr>
                <w:lang w:eastAsia="zh-CN"/>
              </w:rPr>
            </w:pPr>
            <w:r>
              <w:rPr>
                <w:lang w:eastAsia="zh-CN"/>
              </w:rPr>
              <w:t>i</w:t>
            </w:r>
            <w:r w:rsidR="00F937EF" w:rsidRPr="00765E15">
              <w:rPr>
                <w:lang w:eastAsia="zh-CN"/>
              </w:rPr>
              <w:t xml:space="preserve">dentifying the different specifications for each </w:t>
            </w:r>
            <w:r>
              <w:rPr>
                <w:lang w:eastAsia="zh-CN"/>
              </w:rPr>
              <w:t>and demonstrating</w:t>
            </w:r>
            <w:r w:rsidR="00F937EF" w:rsidRPr="00765E15">
              <w:rPr>
                <w:lang w:eastAsia="zh-CN"/>
              </w:rPr>
              <w:t xml:space="preserve"> how those differences effect the overall performance.</w:t>
            </w:r>
          </w:p>
          <w:p w14:paraId="1C52D5C9" w14:textId="6F896904" w:rsidR="00F937EF" w:rsidRPr="001345ED" w:rsidRDefault="00F937EF" w:rsidP="000B454C">
            <w:pPr>
              <w:pStyle w:val="ListParagraph"/>
              <w:numPr>
                <w:ilvl w:val="0"/>
                <w:numId w:val="35"/>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apply this knowledge to the needs they have previously identified in order to develop a recommendation for the type of technology their individual would find most beneficial. Students provide justification of their choices and where possible</w:t>
            </w:r>
            <w:r w:rsidR="000B454C">
              <w:rPr>
                <w:lang w:eastAsia="zh-CN"/>
              </w:rPr>
              <w:t>,</w:t>
            </w:r>
            <w:r>
              <w:rPr>
                <w:lang w:eastAsia="zh-CN"/>
              </w:rPr>
              <w:t xml:space="preserve"> costings for </w:t>
            </w:r>
            <w:r w:rsidR="007B747C">
              <w:rPr>
                <w:lang w:eastAsia="zh-CN"/>
              </w:rPr>
              <w:t>that technology.</w:t>
            </w:r>
          </w:p>
        </w:tc>
      </w:tr>
      <w:tr w:rsidR="0057253D" w14:paraId="021617E8"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E7130B">
            <w:pPr>
              <w:rPr>
                <w:lang w:eastAsia="zh-CN"/>
              </w:rPr>
            </w:pPr>
            <w:r w:rsidRPr="34C474FC">
              <w:rPr>
                <w:lang w:eastAsia="zh-CN"/>
              </w:rPr>
              <w:t>Collecting evidence of student learning (Verification)</w:t>
            </w:r>
          </w:p>
        </w:tc>
        <w:tc>
          <w:tcPr>
            <w:tcW w:w="10348" w:type="dxa"/>
            <w:vAlign w:val="top"/>
          </w:tcPr>
          <w:p w14:paraId="22C1DBB3" w14:textId="76A6634D" w:rsidR="0057253D" w:rsidRDefault="001345ED" w:rsidP="000B454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w:t>
            </w:r>
            <w:r w:rsidR="000B454C">
              <w:rPr>
                <w:lang w:eastAsia="zh-CN"/>
              </w:rPr>
              <w:t>submit the</w:t>
            </w:r>
            <w:r>
              <w:rPr>
                <w:lang w:eastAsia="zh-CN"/>
              </w:rPr>
              <w:t xml:space="preserve"> report on their recommendations </w:t>
            </w:r>
            <w:r w:rsidR="000B454C">
              <w:rPr>
                <w:lang w:eastAsia="zh-CN"/>
              </w:rPr>
              <w:t xml:space="preserve">for the most suitable </w:t>
            </w:r>
            <w:r>
              <w:rPr>
                <w:lang w:eastAsia="zh-CN"/>
              </w:rPr>
              <w:t xml:space="preserve">technology, </w:t>
            </w:r>
            <w:r w:rsidR="007B747C">
              <w:rPr>
                <w:lang w:eastAsia="zh-CN"/>
              </w:rPr>
              <w:t>including the relevant research carried out and demonstrating that they we</w:t>
            </w:r>
            <w:r>
              <w:rPr>
                <w:lang w:eastAsia="zh-CN"/>
              </w:rPr>
              <w:t>re able to iden</w:t>
            </w:r>
            <w:r w:rsidR="000B454C">
              <w:rPr>
                <w:lang w:eastAsia="zh-CN"/>
              </w:rPr>
              <w:t xml:space="preserve">tify the individual’s needs, </w:t>
            </w:r>
            <w:r>
              <w:rPr>
                <w:lang w:eastAsia="zh-CN"/>
              </w:rPr>
              <w:t>research and justify their choices to meet those needs.</w:t>
            </w:r>
            <w:r w:rsidR="009B4EEA">
              <w:t xml:space="preserve"> This can be submitted to the teacher by the due date electronically (email or through an online learning platform) or printed and handed in.</w:t>
            </w:r>
          </w:p>
        </w:tc>
      </w:tr>
      <w:tr w:rsidR="008E0D5A" w14:paraId="50458C9C"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8E0D5A" w:rsidRDefault="008E0D5A" w:rsidP="008E0D5A">
            <w:pPr>
              <w:rPr>
                <w:lang w:eastAsia="zh-CN"/>
              </w:rPr>
            </w:pPr>
            <w:r w:rsidRPr="34C474FC">
              <w:rPr>
                <w:lang w:eastAsia="zh-CN"/>
              </w:rPr>
              <w:t>Feedback (Evaluation)</w:t>
            </w:r>
          </w:p>
        </w:tc>
        <w:tc>
          <w:tcPr>
            <w:tcW w:w="10348" w:type="dxa"/>
            <w:vAlign w:val="top"/>
          </w:tcPr>
          <w:p w14:paraId="2017E8AA" w14:textId="03986FBF" w:rsidR="008E0D5A" w:rsidRDefault="008E0D5A" w:rsidP="008E0D5A">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Format to be communicated clearly by teacher, whether it is by emailing </w:t>
            </w:r>
            <w:r>
              <w:rPr>
                <w:lang w:eastAsia="zh-CN"/>
              </w:rPr>
              <w:t>comments or annotations on</w:t>
            </w:r>
            <w:r w:rsidRPr="2BBD9951">
              <w:rPr>
                <w:lang w:eastAsia="zh-CN"/>
              </w:rPr>
              <w:t xml:space="preserve"> documents, upload of media/audio via online platforms or a blended approach. </w:t>
            </w:r>
          </w:p>
        </w:tc>
      </w:tr>
      <w:tr w:rsidR="008E0D5A" w14:paraId="4F46BFC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8E0D5A" w:rsidRPr="00F863AC" w:rsidRDefault="008E0D5A" w:rsidP="008E0D5A">
            <w:pPr>
              <w:rPr>
                <w:lang w:eastAsia="zh-CN"/>
              </w:rPr>
            </w:pPr>
            <w:r>
              <w:rPr>
                <w:lang w:eastAsia="zh-CN"/>
              </w:rPr>
              <w:lastRenderedPageBreak/>
              <w:t>Communication</w:t>
            </w:r>
          </w:p>
        </w:tc>
        <w:tc>
          <w:tcPr>
            <w:tcW w:w="10348" w:type="dxa"/>
            <w:vAlign w:val="top"/>
          </w:tcPr>
          <w:p w14:paraId="4AF30A74" w14:textId="77777777" w:rsidR="008E0D5A" w:rsidRDefault="008E0D5A" w:rsidP="008E0D5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eachers are able to gauge the progress of the tasks via the schools online platform. Submission dates for each task may be useful as opposed to one final due date. </w:t>
            </w:r>
          </w:p>
          <w:p w14:paraId="68E4E95E" w14:textId="77777777" w:rsidR="008E0D5A" w:rsidRDefault="008E0D5A" w:rsidP="008E0D5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can pose questions/clarifications directly to teacher via email or online platform </w:t>
            </w:r>
          </w:p>
          <w:p w14:paraId="019F171F" w14:textId="30D9A433" w:rsidR="008E0D5A" w:rsidRPr="00F863AC" w:rsidRDefault="008E0D5A" w:rsidP="008E0D5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caffolds for each task may be posted by the teacher to help clarify specific requirements for each activity. </w:t>
            </w:r>
          </w:p>
        </w:tc>
      </w:tr>
    </w:tbl>
    <w:p w14:paraId="796BC166" w14:textId="77777777" w:rsidR="00B44EB5" w:rsidRDefault="00B44EB5"/>
    <w:p w14:paraId="72E8127F" w14:textId="3C18FFDA" w:rsidR="00B44EB5" w:rsidRDefault="00B44EB5" w:rsidP="00B44EB5">
      <w:pPr>
        <w:pStyle w:val="Heading2"/>
      </w:pPr>
      <w:r>
        <w:t>Sample biographies</w:t>
      </w:r>
    </w:p>
    <w:tbl>
      <w:tblPr>
        <w:tblStyle w:val="Tableheader"/>
        <w:tblW w:w="14562" w:type="dxa"/>
        <w:tblInd w:w="-30" w:type="dxa"/>
        <w:tblLook w:val="04A0" w:firstRow="1" w:lastRow="0" w:firstColumn="1" w:lastColumn="0" w:noHBand="0" w:noVBand="1"/>
      </w:tblPr>
      <w:tblGrid>
        <w:gridCol w:w="3828"/>
        <w:gridCol w:w="10734"/>
      </w:tblGrid>
      <w:tr w:rsidR="00B44EB5" w14:paraId="35BE123D" w14:textId="77777777" w:rsidTr="4C2A0D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28" w:type="dxa"/>
          </w:tcPr>
          <w:p w14:paraId="3AC43273" w14:textId="4CE5A576" w:rsidR="00B44EB5" w:rsidRDefault="00B44EB5">
            <w:pPr>
              <w:spacing w:before="192" w:after="192"/>
            </w:pPr>
            <w:r>
              <w:t>Name</w:t>
            </w:r>
          </w:p>
        </w:tc>
        <w:tc>
          <w:tcPr>
            <w:tcW w:w="10734" w:type="dxa"/>
          </w:tcPr>
          <w:p w14:paraId="13D03641" w14:textId="0C7D2E5F" w:rsidR="00B44EB5" w:rsidRDefault="00B44EB5">
            <w:pPr>
              <w:cnfStyle w:val="100000000000" w:firstRow="1" w:lastRow="0" w:firstColumn="0" w:lastColumn="0" w:oddVBand="0" w:evenVBand="0" w:oddHBand="0" w:evenHBand="0" w:firstRowFirstColumn="0" w:firstRowLastColumn="0" w:lastRowFirstColumn="0" w:lastRowLastColumn="0"/>
            </w:pPr>
            <w:r>
              <w:t>Biography</w:t>
            </w:r>
          </w:p>
        </w:tc>
      </w:tr>
      <w:tr w:rsidR="00B44EB5" w14:paraId="6D27A790" w14:textId="77777777" w:rsidTr="4C2A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57CE7198" w14:textId="28BEF9C9" w:rsidR="00B44EB5" w:rsidRDefault="00B44EB5">
            <w:r>
              <w:t>Dante</w:t>
            </w:r>
          </w:p>
        </w:tc>
        <w:tc>
          <w:tcPr>
            <w:tcW w:w="10734" w:type="dxa"/>
          </w:tcPr>
          <w:p w14:paraId="25E8C058" w14:textId="5E2F5A7C" w:rsidR="00B44EB5" w:rsidRDefault="00B44EB5" w:rsidP="00B44EB5">
            <w:pPr>
              <w:pStyle w:val="TableofFigures"/>
              <w:cnfStyle w:val="000000100000" w:firstRow="0" w:lastRow="0" w:firstColumn="0" w:lastColumn="0" w:oddVBand="0" w:evenVBand="0" w:oddHBand="1" w:evenHBand="0" w:firstRowFirstColumn="0" w:firstRowLastColumn="0" w:lastRowFirstColumn="0" w:lastRowLastColumn="0"/>
            </w:pPr>
            <w:r w:rsidRPr="00CC782A">
              <w:t>Dante is a graphic designer in Melbourne. He regularly travels for his work, meeting clients and consulting on advertising campaigns in both traditional and online media. Dante needs a mobile solution that can handle the memory hungry graphic design software he uses, but that will also allow him to interface with larger displays at his home and office.</w:t>
            </w:r>
          </w:p>
        </w:tc>
      </w:tr>
      <w:tr w:rsidR="00B44EB5" w14:paraId="340297DA" w14:textId="77777777" w:rsidTr="4C2A0D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55436FA" w14:textId="3D3F5B8B" w:rsidR="00B44EB5" w:rsidRDefault="00B44EB5">
            <w:r>
              <w:t>Diana</w:t>
            </w:r>
          </w:p>
        </w:tc>
        <w:tc>
          <w:tcPr>
            <w:tcW w:w="10734" w:type="dxa"/>
          </w:tcPr>
          <w:p w14:paraId="2ACDCB72" w14:textId="726F2AAA" w:rsidR="00B44EB5" w:rsidRPr="00B44EB5" w:rsidRDefault="00B44EB5" w:rsidP="00B44EB5">
            <w:pPr>
              <w:pStyle w:val="TableofFigures"/>
              <w:cnfStyle w:val="000000010000" w:firstRow="0" w:lastRow="0" w:firstColumn="0" w:lastColumn="0" w:oddVBand="0" w:evenVBand="0" w:oddHBand="0" w:evenHBand="1" w:firstRowFirstColumn="0" w:firstRowLastColumn="0" w:lastRowFirstColumn="0" w:lastRowLastColumn="0"/>
            </w:pPr>
            <w:r w:rsidRPr="00CC782A">
              <w:t xml:space="preserve">Diana is a freelance journalist who is constantly on the go and needs her device to be ready all day long, while not slowing her down. She needs access to </w:t>
            </w:r>
            <w:r>
              <w:t xml:space="preserve">dictation, </w:t>
            </w:r>
            <w:r w:rsidRPr="00CC782A">
              <w:t>word processing and basic photo editing software, but as she saves everything to the cloud, storage is not an issue.</w:t>
            </w:r>
          </w:p>
        </w:tc>
      </w:tr>
      <w:tr w:rsidR="00B44EB5" w14:paraId="43CEBE3E" w14:textId="77777777" w:rsidTr="4C2A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62884BF4" w14:textId="3FD92E5D" w:rsidR="00B44EB5" w:rsidRDefault="00B44EB5">
            <w:r>
              <w:t>Doug</w:t>
            </w:r>
          </w:p>
        </w:tc>
        <w:tc>
          <w:tcPr>
            <w:tcW w:w="10734" w:type="dxa"/>
          </w:tcPr>
          <w:p w14:paraId="21D6AD9A" w14:textId="2BC69B08" w:rsidR="00B44EB5" w:rsidRDefault="00B44EB5" w:rsidP="00B44EB5">
            <w:pPr>
              <w:pStyle w:val="TableofFigures"/>
              <w:cnfStyle w:val="000000100000" w:firstRow="0" w:lastRow="0" w:firstColumn="0" w:lastColumn="0" w:oddVBand="0" w:evenVBand="0" w:oddHBand="1" w:evenHBand="0" w:firstRowFirstColumn="0" w:firstRowLastColumn="0" w:lastRowFirstColumn="0" w:lastRowLastColumn="0"/>
            </w:pPr>
            <w:r>
              <w:t>Doug is a commodities trader who spends most of his day behind his desk buying and selling, while monitoring the economic markets. He needs a fast connection to be able to stay up to date and plenty of screen space to allow him to keep watch of multiple trades in different locations. Doug needs multiple redundancies to ensure that he can stay on top of his trades no matter what happens.</w:t>
            </w:r>
          </w:p>
        </w:tc>
      </w:tr>
    </w:tbl>
    <w:p w14:paraId="701A6902" w14:textId="7EF2594F" w:rsidR="4C2A0DFE" w:rsidRDefault="4C2A0DFE">
      <w:r>
        <w:br w:type="page"/>
      </w:r>
    </w:p>
    <w:p w14:paraId="26D5A23D" w14:textId="16EE64D8" w:rsidR="003D22E3" w:rsidRPr="003D22E3" w:rsidRDefault="003D22E3" w:rsidP="009B4EEA">
      <w:pPr>
        <w:pStyle w:val="Heading4"/>
        <w:numPr>
          <w:ilvl w:val="3"/>
          <w:numId w:val="0"/>
        </w:numPr>
      </w:pPr>
    </w:p>
    <w:tbl>
      <w:tblPr>
        <w:tblStyle w:val="Tableheader"/>
        <w:tblW w:w="0" w:type="auto"/>
        <w:tblLayout w:type="fixed"/>
        <w:tblLook w:val="04A0" w:firstRow="1" w:lastRow="0" w:firstColumn="1" w:lastColumn="0" w:noHBand="0" w:noVBand="1"/>
      </w:tblPr>
      <w:tblGrid>
        <w:gridCol w:w="3870"/>
        <w:gridCol w:w="10702"/>
      </w:tblGrid>
      <w:tr w:rsidR="4C2A0DFE" w14:paraId="0ED581F8" w14:textId="77777777" w:rsidTr="4C2A0D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70" w:type="dxa"/>
          </w:tcPr>
          <w:p w14:paraId="147DEBE8" w14:textId="3353BEDC" w:rsidR="4C2A0DFE" w:rsidRDefault="4C2A0DFE">
            <w:pPr>
              <w:spacing w:before="192" w:after="192"/>
            </w:pPr>
            <w:r w:rsidRPr="4C2A0DFE">
              <w:rPr>
                <w:rFonts w:eastAsia="Arial" w:cs="Arial"/>
                <w:bCs/>
                <w:szCs w:val="22"/>
              </w:rPr>
              <w:t>Peripherals</w:t>
            </w:r>
          </w:p>
        </w:tc>
        <w:tc>
          <w:tcPr>
            <w:tcW w:w="10702" w:type="dxa"/>
          </w:tcPr>
          <w:p w14:paraId="56F49132" w14:textId="27348A7D" w:rsidR="4C2A0DFE" w:rsidRDefault="4C2A0DFE">
            <w:pPr>
              <w:cnfStyle w:val="100000000000" w:firstRow="1" w:lastRow="0" w:firstColumn="0" w:lastColumn="0" w:oddVBand="0" w:evenVBand="0" w:oddHBand="0" w:evenHBand="0" w:firstRowFirstColumn="0" w:firstRowLastColumn="0" w:lastRowFirstColumn="0" w:lastRowLastColumn="0"/>
            </w:pPr>
            <w:r w:rsidRPr="4C2A0DFE">
              <w:rPr>
                <w:rFonts w:eastAsia="Arial" w:cs="Arial"/>
                <w:bCs/>
                <w:szCs w:val="22"/>
              </w:rPr>
              <w:t>Information</w:t>
            </w:r>
          </w:p>
        </w:tc>
      </w:tr>
      <w:tr w:rsidR="4C2A0DFE" w14:paraId="4620B93F" w14:textId="77777777" w:rsidTr="4C2A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565B0C74" w14:textId="38250ADD" w:rsidR="4C2A0DFE" w:rsidRDefault="4C2A0DFE">
            <w:r w:rsidRPr="4C2A0DFE">
              <w:rPr>
                <w:rFonts w:eastAsia="Arial" w:cs="Arial"/>
                <w:bCs/>
                <w:szCs w:val="22"/>
              </w:rPr>
              <w:t>Monitors/screen types</w:t>
            </w:r>
          </w:p>
        </w:tc>
        <w:tc>
          <w:tcPr>
            <w:tcW w:w="10702" w:type="dxa"/>
          </w:tcPr>
          <w:p w14:paraId="5E7A7523" w14:textId="3FBCD73F" w:rsidR="4C2A0DFE" w:rsidRDefault="4C2A0DFE">
            <w:pPr>
              <w:cnfStyle w:val="000000100000" w:firstRow="0" w:lastRow="0" w:firstColumn="0" w:lastColumn="0" w:oddVBand="0" w:evenVBand="0" w:oddHBand="1" w:evenHBand="0" w:firstRowFirstColumn="0" w:firstRowLastColumn="0" w:lastRowFirstColumn="0" w:lastRowLastColumn="0"/>
            </w:pPr>
            <w:r w:rsidRPr="4C2A0DFE">
              <w:rPr>
                <w:rFonts w:eastAsia="Arial" w:cs="Arial"/>
                <w:szCs w:val="22"/>
              </w:rPr>
              <w:t xml:space="preserve"> </w:t>
            </w:r>
          </w:p>
          <w:p w14:paraId="44799F60" w14:textId="3F179074"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tc>
      </w:tr>
      <w:tr w:rsidR="4C2A0DFE" w14:paraId="75DF5699" w14:textId="77777777" w:rsidTr="4C2A0D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360A92EA" w14:textId="34B23006" w:rsidR="4C2A0DFE" w:rsidRDefault="4C2A0DFE">
            <w:r w:rsidRPr="4C2A0DFE">
              <w:rPr>
                <w:rFonts w:eastAsia="Arial" w:cs="Arial"/>
                <w:bCs/>
                <w:szCs w:val="22"/>
              </w:rPr>
              <w:t>Docks</w:t>
            </w:r>
          </w:p>
        </w:tc>
        <w:tc>
          <w:tcPr>
            <w:tcW w:w="10702" w:type="dxa"/>
          </w:tcPr>
          <w:p w14:paraId="1DD311C8" w14:textId="123C9F54" w:rsidR="4C2A0DFE" w:rsidRDefault="4C2A0DFE">
            <w:pPr>
              <w:cnfStyle w:val="000000010000" w:firstRow="0" w:lastRow="0" w:firstColumn="0" w:lastColumn="0" w:oddVBand="0" w:evenVBand="0" w:oddHBand="0" w:evenHBand="1" w:firstRowFirstColumn="0" w:firstRowLastColumn="0" w:lastRowFirstColumn="0" w:lastRowLastColumn="0"/>
            </w:pPr>
            <w:r w:rsidRPr="4C2A0DFE">
              <w:rPr>
                <w:rFonts w:eastAsia="Arial" w:cs="Arial"/>
                <w:szCs w:val="22"/>
              </w:rPr>
              <w:t xml:space="preserve"> </w:t>
            </w:r>
          </w:p>
          <w:p w14:paraId="14CCED5C" w14:textId="2730C90F" w:rsidR="4C2A0DFE" w:rsidRDefault="4C2A0DFE" w:rsidP="4C2A0DFE">
            <w:pPr>
              <w:cnfStyle w:val="000000010000" w:firstRow="0" w:lastRow="0" w:firstColumn="0" w:lastColumn="0" w:oddVBand="0" w:evenVBand="0" w:oddHBand="0" w:evenHBand="1" w:firstRowFirstColumn="0" w:firstRowLastColumn="0" w:lastRowFirstColumn="0" w:lastRowLastColumn="0"/>
              <w:rPr>
                <w:rFonts w:eastAsia="Arial" w:cs="Arial"/>
                <w:szCs w:val="22"/>
              </w:rPr>
            </w:pPr>
          </w:p>
        </w:tc>
      </w:tr>
      <w:tr w:rsidR="4C2A0DFE" w14:paraId="1687644B" w14:textId="77777777" w:rsidTr="4C2A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68983006" w14:textId="5C15EC58" w:rsidR="4C2A0DFE" w:rsidRDefault="4C2A0DFE">
            <w:r w:rsidRPr="4C2A0DFE">
              <w:rPr>
                <w:rFonts w:eastAsia="Arial" w:cs="Arial"/>
                <w:bCs/>
                <w:szCs w:val="22"/>
              </w:rPr>
              <w:t>Keyboards</w:t>
            </w:r>
          </w:p>
        </w:tc>
        <w:tc>
          <w:tcPr>
            <w:tcW w:w="10702" w:type="dxa"/>
          </w:tcPr>
          <w:p w14:paraId="20638394" w14:textId="27236572" w:rsidR="4C2A0DFE" w:rsidRDefault="4C2A0DFE">
            <w:pPr>
              <w:cnfStyle w:val="000000100000" w:firstRow="0" w:lastRow="0" w:firstColumn="0" w:lastColumn="0" w:oddVBand="0" w:evenVBand="0" w:oddHBand="1" w:evenHBand="0" w:firstRowFirstColumn="0" w:firstRowLastColumn="0" w:lastRowFirstColumn="0" w:lastRowLastColumn="0"/>
            </w:pPr>
            <w:r w:rsidRPr="4C2A0DFE">
              <w:rPr>
                <w:rFonts w:eastAsia="Arial" w:cs="Arial"/>
                <w:szCs w:val="22"/>
              </w:rPr>
              <w:t xml:space="preserve"> </w:t>
            </w:r>
          </w:p>
          <w:p w14:paraId="62698313" w14:textId="44EF43D3"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tc>
      </w:tr>
      <w:tr w:rsidR="4C2A0DFE" w14:paraId="46CCA949" w14:textId="77777777" w:rsidTr="4C2A0D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3E2E500C" w14:textId="5F6144D6" w:rsidR="4C2A0DFE" w:rsidRDefault="4C2A0DFE">
            <w:r w:rsidRPr="4C2A0DFE">
              <w:rPr>
                <w:rFonts w:eastAsia="Arial" w:cs="Arial"/>
                <w:bCs/>
                <w:szCs w:val="22"/>
              </w:rPr>
              <w:t>Graphics tablets</w:t>
            </w:r>
          </w:p>
        </w:tc>
        <w:tc>
          <w:tcPr>
            <w:tcW w:w="10702" w:type="dxa"/>
          </w:tcPr>
          <w:p w14:paraId="722C6DD6" w14:textId="476EE662" w:rsidR="4C2A0DFE" w:rsidRDefault="4C2A0DFE">
            <w:pPr>
              <w:cnfStyle w:val="000000010000" w:firstRow="0" w:lastRow="0" w:firstColumn="0" w:lastColumn="0" w:oddVBand="0" w:evenVBand="0" w:oddHBand="0" w:evenHBand="1" w:firstRowFirstColumn="0" w:firstRowLastColumn="0" w:lastRowFirstColumn="0" w:lastRowLastColumn="0"/>
            </w:pPr>
            <w:r w:rsidRPr="4C2A0DFE">
              <w:rPr>
                <w:rFonts w:eastAsia="Arial" w:cs="Arial"/>
                <w:szCs w:val="22"/>
              </w:rPr>
              <w:t xml:space="preserve"> </w:t>
            </w:r>
          </w:p>
          <w:p w14:paraId="1E5C0F3D" w14:textId="766049BD" w:rsidR="4C2A0DFE" w:rsidRDefault="4C2A0DFE" w:rsidP="4C2A0DFE">
            <w:pPr>
              <w:cnfStyle w:val="000000010000" w:firstRow="0" w:lastRow="0" w:firstColumn="0" w:lastColumn="0" w:oddVBand="0" w:evenVBand="0" w:oddHBand="0" w:evenHBand="1" w:firstRowFirstColumn="0" w:firstRowLastColumn="0" w:lastRowFirstColumn="0" w:lastRowLastColumn="0"/>
              <w:rPr>
                <w:rFonts w:eastAsia="Arial" w:cs="Arial"/>
                <w:szCs w:val="22"/>
              </w:rPr>
            </w:pPr>
          </w:p>
        </w:tc>
      </w:tr>
      <w:tr w:rsidR="4C2A0DFE" w14:paraId="10F29841" w14:textId="77777777" w:rsidTr="4C2A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0B4A9134" w14:textId="6BB523F9" w:rsidR="4C2A0DFE" w:rsidRDefault="4C2A0DFE">
            <w:r w:rsidRPr="4C2A0DFE">
              <w:rPr>
                <w:rFonts w:eastAsia="Arial" w:cs="Arial"/>
                <w:bCs/>
                <w:szCs w:val="22"/>
              </w:rPr>
              <w:t>Pens/stylus’</w:t>
            </w:r>
          </w:p>
        </w:tc>
        <w:tc>
          <w:tcPr>
            <w:tcW w:w="10702" w:type="dxa"/>
          </w:tcPr>
          <w:p w14:paraId="3BCD3E36" w14:textId="3828D7ED" w:rsidR="4C2A0DFE" w:rsidRDefault="4C2A0DFE">
            <w:pPr>
              <w:cnfStyle w:val="000000100000" w:firstRow="0" w:lastRow="0" w:firstColumn="0" w:lastColumn="0" w:oddVBand="0" w:evenVBand="0" w:oddHBand="1" w:evenHBand="0" w:firstRowFirstColumn="0" w:firstRowLastColumn="0" w:lastRowFirstColumn="0" w:lastRowLastColumn="0"/>
            </w:pPr>
            <w:r w:rsidRPr="4C2A0DFE">
              <w:rPr>
                <w:rFonts w:eastAsia="Arial" w:cs="Arial"/>
                <w:szCs w:val="22"/>
              </w:rPr>
              <w:t xml:space="preserve"> </w:t>
            </w:r>
          </w:p>
          <w:p w14:paraId="769F3B56" w14:textId="7F369490"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tc>
      </w:tr>
      <w:tr w:rsidR="4C2A0DFE" w14:paraId="41EFC410" w14:textId="77777777" w:rsidTr="4C2A0D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1541BA5E" w14:textId="68BB1B8C" w:rsidR="4C2A0DFE" w:rsidRDefault="4C2A0DFE">
            <w:r w:rsidRPr="4C2A0DFE">
              <w:rPr>
                <w:rFonts w:eastAsia="Arial" w:cs="Arial"/>
                <w:bCs/>
                <w:szCs w:val="22"/>
              </w:rPr>
              <w:t>Mice</w:t>
            </w:r>
          </w:p>
        </w:tc>
        <w:tc>
          <w:tcPr>
            <w:tcW w:w="10702" w:type="dxa"/>
          </w:tcPr>
          <w:p w14:paraId="6175F2A4" w14:textId="6AF9C51D" w:rsidR="4C2A0DFE" w:rsidRDefault="4C2A0DFE" w:rsidP="4C2A0DFE">
            <w:pPr>
              <w:cnfStyle w:val="000000010000" w:firstRow="0" w:lastRow="0" w:firstColumn="0" w:lastColumn="0" w:oddVBand="0" w:evenVBand="0" w:oddHBand="0" w:evenHBand="1" w:firstRowFirstColumn="0" w:firstRowLastColumn="0" w:lastRowFirstColumn="0" w:lastRowLastColumn="0"/>
              <w:rPr>
                <w:rFonts w:eastAsia="Arial" w:cs="Arial"/>
                <w:szCs w:val="22"/>
              </w:rPr>
            </w:pPr>
          </w:p>
          <w:p w14:paraId="4195E514" w14:textId="68387F3B" w:rsidR="4C2A0DFE" w:rsidRDefault="4C2A0DFE" w:rsidP="4C2A0DFE">
            <w:pPr>
              <w:cnfStyle w:val="000000010000" w:firstRow="0" w:lastRow="0" w:firstColumn="0" w:lastColumn="0" w:oddVBand="0" w:evenVBand="0" w:oddHBand="0" w:evenHBand="1" w:firstRowFirstColumn="0" w:firstRowLastColumn="0" w:lastRowFirstColumn="0" w:lastRowLastColumn="0"/>
              <w:rPr>
                <w:rFonts w:eastAsia="Arial" w:cs="Arial"/>
                <w:szCs w:val="22"/>
              </w:rPr>
            </w:pPr>
          </w:p>
        </w:tc>
      </w:tr>
    </w:tbl>
    <w:p w14:paraId="15086928" w14:textId="3C301CF0" w:rsidR="4C2A0DFE" w:rsidRDefault="4C2A0DFE">
      <w:r>
        <w:br w:type="page"/>
      </w:r>
    </w:p>
    <w:tbl>
      <w:tblPr>
        <w:tblStyle w:val="Tableheader"/>
        <w:tblW w:w="0" w:type="auto"/>
        <w:tblLayout w:type="fixed"/>
        <w:tblLook w:val="04A0" w:firstRow="1" w:lastRow="0" w:firstColumn="1" w:lastColumn="0" w:noHBand="0" w:noVBand="1"/>
      </w:tblPr>
      <w:tblGrid>
        <w:gridCol w:w="3930"/>
        <w:gridCol w:w="10642"/>
      </w:tblGrid>
      <w:tr w:rsidR="4C2A0DFE" w14:paraId="045430F9" w14:textId="77777777" w:rsidTr="4C2A0D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30" w:type="dxa"/>
          </w:tcPr>
          <w:p w14:paraId="25A4DB01" w14:textId="2BE10C9F" w:rsidR="4C2A0DFE" w:rsidRDefault="4C2A0DFE">
            <w:pPr>
              <w:spacing w:before="192" w:after="192"/>
            </w:pPr>
            <w:r w:rsidRPr="4C2A0DFE">
              <w:rPr>
                <w:rFonts w:eastAsia="Arial" w:cs="Arial"/>
                <w:bCs/>
                <w:szCs w:val="22"/>
              </w:rPr>
              <w:lastRenderedPageBreak/>
              <w:t>Components</w:t>
            </w:r>
          </w:p>
        </w:tc>
        <w:tc>
          <w:tcPr>
            <w:tcW w:w="10642" w:type="dxa"/>
          </w:tcPr>
          <w:p w14:paraId="425BE00B" w14:textId="31DC9F4E" w:rsidR="4C2A0DFE" w:rsidRDefault="4C2A0DFE">
            <w:pPr>
              <w:cnfStyle w:val="100000000000" w:firstRow="1" w:lastRow="0" w:firstColumn="0" w:lastColumn="0" w:oddVBand="0" w:evenVBand="0" w:oddHBand="0" w:evenHBand="0" w:firstRowFirstColumn="0" w:firstRowLastColumn="0" w:lastRowFirstColumn="0" w:lastRowLastColumn="0"/>
            </w:pPr>
            <w:r w:rsidRPr="4C2A0DFE">
              <w:rPr>
                <w:rFonts w:eastAsia="Arial" w:cs="Arial"/>
                <w:bCs/>
                <w:szCs w:val="22"/>
              </w:rPr>
              <w:t>Information</w:t>
            </w:r>
          </w:p>
        </w:tc>
      </w:tr>
      <w:tr w:rsidR="4C2A0DFE" w14:paraId="637FF694" w14:textId="77777777" w:rsidTr="4C2A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0" w:type="dxa"/>
          </w:tcPr>
          <w:p w14:paraId="550464C3" w14:textId="52D55567" w:rsidR="4C2A0DFE" w:rsidRDefault="4C2A0DFE">
            <w:r w:rsidRPr="4C2A0DFE">
              <w:rPr>
                <w:rFonts w:eastAsia="Arial" w:cs="Arial"/>
                <w:bCs/>
                <w:szCs w:val="22"/>
              </w:rPr>
              <w:t>Processor</w:t>
            </w:r>
          </w:p>
        </w:tc>
        <w:tc>
          <w:tcPr>
            <w:tcW w:w="10642" w:type="dxa"/>
          </w:tcPr>
          <w:p w14:paraId="2569FA4F" w14:textId="3FF5FCDB" w:rsidR="4C2A0DFE" w:rsidRDefault="4C2A0DFE">
            <w:pPr>
              <w:cnfStyle w:val="000000100000" w:firstRow="0" w:lastRow="0" w:firstColumn="0" w:lastColumn="0" w:oddVBand="0" w:evenVBand="0" w:oddHBand="1" w:evenHBand="0" w:firstRowFirstColumn="0" w:firstRowLastColumn="0" w:lastRowFirstColumn="0" w:lastRowLastColumn="0"/>
            </w:pPr>
            <w:r w:rsidRPr="4C2A0DFE">
              <w:rPr>
                <w:rFonts w:eastAsia="Arial" w:cs="Arial"/>
                <w:szCs w:val="22"/>
              </w:rPr>
              <w:t xml:space="preserve"> </w:t>
            </w:r>
          </w:p>
          <w:p w14:paraId="4F7CF699" w14:textId="16720AD1"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tc>
      </w:tr>
      <w:tr w:rsidR="4C2A0DFE" w14:paraId="14BF62AA" w14:textId="77777777" w:rsidTr="4C2A0D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0" w:type="dxa"/>
          </w:tcPr>
          <w:p w14:paraId="7F0DC9CB" w14:textId="00A4D7B3" w:rsidR="4C2A0DFE" w:rsidRDefault="4C2A0DFE">
            <w:r w:rsidRPr="4C2A0DFE">
              <w:rPr>
                <w:rFonts w:eastAsia="Arial" w:cs="Arial"/>
                <w:bCs/>
                <w:szCs w:val="22"/>
              </w:rPr>
              <w:t>Memory</w:t>
            </w:r>
          </w:p>
        </w:tc>
        <w:tc>
          <w:tcPr>
            <w:tcW w:w="10642" w:type="dxa"/>
          </w:tcPr>
          <w:p w14:paraId="7FABB3EA" w14:textId="5F7F75D1" w:rsidR="4C2A0DFE" w:rsidRDefault="4C2A0DFE">
            <w:pPr>
              <w:cnfStyle w:val="000000010000" w:firstRow="0" w:lastRow="0" w:firstColumn="0" w:lastColumn="0" w:oddVBand="0" w:evenVBand="0" w:oddHBand="0" w:evenHBand="1" w:firstRowFirstColumn="0" w:firstRowLastColumn="0" w:lastRowFirstColumn="0" w:lastRowLastColumn="0"/>
            </w:pPr>
            <w:r w:rsidRPr="4C2A0DFE">
              <w:rPr>
                <w:rFonts w:eastAsia="Arial" w:cs="Arial"/>
                <w:szCs w:val="22"/>
              </w:rPr>
              <w:t xml:space="preserve"> </w:t>
            </w:r>
          </w:p>
          <w:p w14:paraId="59C1905B" w14:textId="391D5DB2" w:rsidR="4C2A0DFE" w:rsidRDefault="4C2A0DFE" w:rsidP="4C2A0DFE">
            <w:pPr>
              <w:cnfStyle w:val="000000010000" w:firstRow="0" w:lastRow="0" w:firstColumn="0" w:lastColumn="0" w:oddVBand="0" w:evenVBand="0" w:oddHBand="0" w:evenHBand="1" w:firstRowFirstColumn="0" w:firstRowLastColumn="0" w:lastRowFirstColumn="0" w:lastRowLastColumn="0"/>
              <w:rPr>
                <w:rFonts w:eastAsia="Arial" w:cs="Arial"/>
                <w:szCs w:val="22"/>
              </w:rPr>
            </w:pPr>
          </w:p>
        </w:tc>
      </w:tr>
      <w:tr w:rsidR="4C2A0DFE" w14:paraId="19EC5ECC" w14:textId="77777777" w:rsidTr="4C2A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0" w:type="dxa"/>
          </w:tcPr>
          <w:p w14:paraId="24AC8B2E" w14:textId="62C37C4E" w:rsidR="4C2A0DFE" w:rsidRDefault="4C2A0DFE">
            <w:r w:rsidRPr="4C2A0DFE">
              <w:rPr>
                <w:rFonts w:eastAsia="Arial" w:cs="Arial"/>
                <w:bCs/>
                <w:szCs w:val="22"/>
              </w:rPr>
              <w:t>Storage</w:t>
            </w:r>
          </w:p>
        </w:tc>
        <w:tc>
          <w:tcPr>
            <w:tcW w:w="10642" w:type="dxa"/>
          </w:tcPr>
          <w:p w14:paraId="3B9BAF11" w14:textId="2CAA56F8" w:rsidR="4C2A0DFE" w:rsidRDefault="4C2A0DFE">
            <w:pPr>
              <w:cnfStyle w:val="000000100000" w:firstRow="0" w:lastRow="0" w:firstColumn="0" w:lastColumn="0" w:oddVBand="0" w:evenVBand="0" w:oddHBand="1" w:evenHBand="0" w:firstRowFirstColumn="0" w:firstRowLastColumn="0" w:lastRowFirstColumn="0" w:lastRowLastColumn="0"/>
            </w:pPr>
            <w:r w:rsidRPr="4C2A0DFE">
              <w:rPr>
                <w:rFonts w:eastAsia="Arial" w:cs="Arial"/>
                <w:szCs w:val="22"/>
              </w:rPr>
              <w:t xml:space="preserve"> </w:t>
            </w:r>
          </w:p>
          <w:p w14:paraId="24828020" w14:textId="0C19B2C1"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tc>
      </w:tr>
      <w:tr w:rsidR="4C2A0DFE" w14:paraId="44644A80" w14:textId="77777777" w:rsidTr="4C2A0D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0" w:type="dxa"/>
          </w:tcPr>
          <w:p w14:paraId="7625ABCD" w14:textId="1C7E9661" w:rsidR="4C2A0DFE" w:rsidRDefault="4C2A0DFE">
            <w:r w:rsidRPr="4C2A0DFE">
              <w:rPr>
                <w:rFonts w:eastAsia="Arial" w:cs="Arial"/>
                <w:bCs/>
                <w:szCs w:val="22"/>
              </w:rPr>
              <w:t>Graphics card</w:t>
            </w:r>
          </w:p>
        </w:tc>
        <w:tc>
          <w:tcPr>
            <w:tcW w:w="10642" w:type="dxa"/>
          </w:tcPr>
          <w:p w14:paraId="4319EF36" w14:textId="44998E22" w:rsidR="4C2A0DFE" w:rsidRDefault="4C2A0DFE">
            <w:pPr>
              <w:cnfStyle w:val="000000010000" w:firstRow="0" w:lastRow="0" w:firstColumn="0" w:lastColumn="0" w:oddVBand="0" w:evenVBand="0" w:oddHBand="0" w:evenHBand="1" w:firstRowFirstColumn="0" w:firstRowLastColumn="0" w:lastRowFirstColumn="0" w:lastRowLastColumn="0"/>
            </w:pPr>
            <w:r w:rsidRPr="4C2A0DFE">
              <w:rPr>
                <w:rFonts w:eastAsia="Arial" w:cs="Arial"/>
                <w:szCs w:val="22"/>
              </w:rPr>
              <w:t xml:space="preserve"> </w:t>
            </w:r>
          </w:p>
          <w:p w14:paraId="3B8471D4" w14:textId="71683310" w:rsidR="4C2A0DFE" w:rsidRDefault="4C2A0DFE" w:rsidP="4C2A0DFE">
            <w:pPr>
              <w:cnfStyle w:val="000000010000" w:firstRow="0" w:lastRow="0" w:firstColumn="0" w:lastColumn="0" w:oddVBand="0" w:evenVBand="0" w:oddHBand="0" w:evenHBand="1" w:firstRowFirstColumn="0" w:firstRowLastColumn="0" w:lastRowFirstColumn="0" w:lastRowLastColumn="0"/>
              <w:rPr>
                <w:rFonts w:eastAsia="Arial" w:cs="Arial"/>
                <w:szCs w:val="22"/>
              </w:rPr>
            </w:pPr>
          </w:p>
        </w:tc>
      </w:tr>
      <w:tr w:rsidR="4C2A0DFE" w14:paraId="368A85D8" w14:textId="77777777" w:rsidTr="4C2A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0" w:type="dxa"/>
          </w:tcPr>
          <w:p w14:paraId="47F5D604" w14:textId="06DAD255" w:rsidR="4C2A0DFE" w:rsidRDefault="4C2A0DFE">
            <w:r w:rsidRPr="4C2A0DFE">
              <w:rPr>
                <w:rFonts w:eastAsia="Arial" w:cs="Arial"/>
                <w:bCs/>
                <w:szCs w:val="22"/>
              </w:rPr>
              <w:t>Power supply</w:t>
            </w:r>
          </w:p>
        </w:tc>
        <w:tc>
          <w:tcPr>
            <w:tcW w:w="10642" w:type="dxa"/>
          </w:tcPr>
          <w:p w14:paraId="4AE80DAE" w14:textId="72E97BD7" w:rsidR="4C2A0DFE" w:rsidRDefault="4C2A0DFE">
            <w:pPr>
              <w:cnfStyle w:val="000000100000" w:firstRow="0" w:lastRow="0" w:firstColumn="0" w:lastColumn="0" w:oddVBand="0" w:evenVBand="0" w:oddHBand="1" w:evenHBand="0" w:firstRowFirstColumn="0" w:firstRowLastColumn="0" w:lastRowFirstColumn="0" w:lastRowLastColumn="0"/>
            </w:pPr>
            <w:r w:rsidRPr="4C2A0DFE">
              <w:rPr>
                <w:rFonts w:eastAsia="Arial" w:cs="Arial"/>
                <w:szCs w:val="22"/>
              </w:rPr>
              <w:t xml:space="preserve"> </w:t>
            </w:r>
          </w:p>
          <w:p w14:paraId="07B36FC6" w14:textId="63878DFB"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tc>
      </w:tr>
      <w:tr w:rsidR="4C2A0DFE" w14:paraId="2B2C84AD" w14:textId="77777777" w:rsidTr="4C2A0D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0" w:type="dxa"/>
          </w:tcPr>
          <w:p w14:paraId="23351A3A" w14:textId="25506231" w:rsidR="4C2A0DFE" w:rsidRDefault="4C2A0DFE">
            <w:r w:rsidRPr="4C2A0DFE">
              <w:rPr>
                <w:rFonts w:eastAsia="Arial" w:cs="Arial"/>
                <w:bCs/>
                <w:szCs w:val="22"/>
              </w:rPr>
              <w:t>Modem</w:t>
            </w:r>
          </w:p>
        </w:tc>
        <w:tc>
          <w:tcPr>
            <w:tcW w:w="10642" w:type="dxa"/>
          </w:tcPr>
          <w:p w14:paraId="1EE781A9" w14:textId="4F34DC6F" w:rsidR="4C2A0DFE" w:rsidRDefault="4C2A0DFE" w:rsidP="4C2A0DFE">
            <w:pPr>
              <w:cnfStyle w:val="000000010000" w:firstRow="0" w:lastRow="0" w:firstColumn="0" w:lastColumn="0" w:oddVBand="0" w:evenVBand="0" w:oddHBand="0" w:evenHBand="1" w:firstRowFirstColumn="0" w:firstRowLastColumn="0" w:lastRowFirstColumn="0" w:lastRowLastColumn="0"/>
              <w:rPr>
                <w:rFonts w:eastAsia="Arial" w:cs="Arial"/>
                <w:szCs w:val="22"/>
              </w:rPr>
            </w:pPr>
          </w:p>
          <w:p w14:paraId="2B6BE916" w14:textId="0A61B1DA" w:rsidR="4C2A0DFE" w:rsidRDefault="4C2A0DFE" w:rsidP="4C2A0DFE">
            <w:pPr>
              <w:cnfStyle w:val="000000010000" w:firstRow="0" w:lastRow="0" w:firstColumn="0" w:lastColumn="0" w:oddVBand="0" w:evenVBand="0" w:oddHBand="0" w:evenHBand="1" w:firstRowFirstColumn="0" w:firstRowLastColumn="0" w:lastRowFirstColumn="0" w:lastRowLastColumn="0"/>
              <w:rPr>
                <w:rFonts w:eastAsia="Arial" w:cs="Arial"/>
                <w:szCs w:val="22"/>
              </w:rPr>
            </w:pPr>
          </w:p>
        </w:tc>
      </w:tr>
    </w:tbl>
    <w:p w14:paraId="1BD31B33" w14:textId="05FA9A83" w:rsidR="4C2A0DFE" w:rsidRDefault="4C2A0DFE">
      <w:r>
        <w:br w:type="page"/>
      </w:r>
    </w:p>
    <w:p w14:paraId="70402B2A" w14:textId="79BC84C6" w:rsidR="4C2A0DFE" w:rsidRDefault="4C2A0DFE" w:rsidP="4C2A0DFE"/>
    <w:tbl>
      <w:tblPr>
        <w:tblStyle w:val="Tableheader"/>
        <w:tblW w:w="0" w:type="auto"/>
        <w:tblLayout w:type="fixed"/>
        <w:tblLook w:val="04A0" w:firstRow="1" w:lastRow="0" w:firstColumn="1" w:lastColumn="0" w:noHBand="0" w:noVBand="1"/>
      </w:tblPr>
      <w:tblGrid>
        <w:gridCol w:w="3915"/>
        <w:gridCol w:w="10657"/>
      </w:tblGrid>
      <w:tr w:rsidR="4C2A0DFE" w14:paraId="1DB6E37B" w14:textId="77777777" w:rsidTr="4C2A0D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15" w:type="dxa"/>
          </w:tcPr>
          <w:p w14:paraId="3F97915D" w14:textId="5E8D9F19" w:rsidR="4C2A0DFE" w:rsidRDefault="4C2A0DFE">
            <w:pPr>
              <w:spacing w:before="192" w:after="192"/>
            </w:pPr>
            <w:r w:rsidRPr="4C2A0DFE">
              <w:rPr>
                <w:rFonts w:eastAsia="Arial" w:cs="Arial"/>
                <w:bCs/>
                <w:szCs w:val="22"/>
              </w:rPr>
              <w:t>Tasks</w:t>
            </w:r>
          </w:p>
        </w:tc>
        <w:tc>
          <w:tcPr>
            <w:tcW w:w="10657" w:type="dxa"/>
          </w:tcPr>
          <w:p w14:paraId="24EF9F16" w14:textId="56CBEE84" w:rsidR="4C2A0DFE" w:rsidRDefault="4C2A0DFE">
            <w:pPr>
              <w:cnfStyle w:val="100000000000" w:firstRow="1" w:lastRow="0" w:firstColumn="0" w:lastColumn="0" w:oddVBand="0" w:evenVBand="0" w:oddHBand="0" w:evenHBand="0" w:firstRowFirstColumn="0" w:firstRowLastColumn="0" w:lastRowFirstColumn="0" w:lastRowLastColumn="0"/>
            </w:pPr>
            <w:r w:rsidRPr="4C2A0DFE">
              <w:rPr>
                <w:rFonts w:eastAsia="Arial" w:cs="Arial"/>
                <w:bCs/>
                <w:szCs w:val="22"/>
              </w:rPr>
              <w:t>Information and justification</w:t>
            </w:r>
          </w:p>
        </w:tc>
      </w:tr>
      <w:tr w:rsidR="4C2A0DFE" w14:paraId="3FF8C30C" w14:textId="77777777" w:rsidTr="4C2A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5" w:type="dxa"/>
          </w:tcPr>
          <w:p w14:paraId="7114709D" w14:textId="0EA297F7" w:rsidR="4C2A0DFE" w:rsidRDefault="4C2A0DFE">
            <w:r w:rsidRPr="4C2A0DFE">
              <w:rPr>
                <w:rFonts w:eastAsia="Arial" w:cs="Arial"/>
                <w:bCs/>
                <w:szCs w:val="22"/>
              </w:rPr>
              <w:t>Identify the key word and phrases from the biography</w:t>
            </w:r>
          </w:p>
        </w:tc>
        <w:tc>
          <w:tcPr>
            <w:tcW w:w="10657" w:type="dxa"/>
          </w:tcPr>
          <w:p w14:paraId="0E5DC5EA" w14:textId="6266621F" w:rsidR="4C2A0DFE" w:rsidRDefault="4C2A0DFE">
            <w:pPr>
              <w:cnfStyle w:val="000000100000" w:firstRow="0" w:lastRow="0" w:firstColumn="0" w:lastColumn="0" w:oddVBand="0" w:evenVBand="0" w:oddHBand="1" w:evenHBand="0" w:firstRowFirstColumn="0" w:firstRowLastColumn="0" w:lastRowFirstColumn="0" w:lastRowLastColumn="0"/>
            </w:pPr>
            <w:r w:rsidRPr="4C2A0DFE">
              <w:rPr>
                <w:rFonts w:eastAsia="Arial" w:cs="Arial"/>
                <w:szCs w:val="22"/>
              </w:rPr>
              <w:t xml:space="preserve"> </w:t>
            </w:r>
          </w:p>
          <w:p w14:paraId="57C9A7FE" w14:textId="1CCC981B"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tc>
      </w:tr>
      <w:tr w:rsidR="4C2A0DFE" w14:paraId="588D8891" w14:textId="77777777" w:rsidTr="4C2A0D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5" w:type="dxa"/>
          </w:tcPr>
          <w:p w14:paraId="1AC1A4FD" w14:textId="14065BAF" w:rsidR="4C2A0DFE" w:rsidRDefault="4C2A0DFE" w:rsidP="4C2A0DFE">
            <w:pPr>
              <w:rPr>
                <w:rFonts w:eastAsia="Arial" w:cs="Arial"/>
                <w:bCs/>
                <w:szCs w:val="22"/>
              </w:rPr>
            </w:pPr>
            <w:r w:rsidRPr="4C2A0DFE">
              <w:rPr>
                <w:rFonts w:eastAsia="Arial" w:cs="Arial"/>
                <w:bCs/>
                <w:szCs w:val="22"/>
              </w:rPr>
              <w:t>What are the needs you can identify from those words and phrases?</w:t>
            </w:r>
          </w:p>
        </w:tc>
        <w:tc>
          <w:tcPr>
            <w:tcW w:w="10657" w:type="dxa"/>
          </w:tcPr>
          <w:p w14:paraId="7B8C0423" w14:textId="7A52BDD9" w:rsidR="4C2A0DFE" w:rsidRDefault="4C2A0DFE">
            <w:pPr>
              <w:cnfStyle w:val="000000010000" w:firstRow="0" w:lastRow="0" w:firstColumn="0" w:lastColumn="0" w:oddVBand="0" w:evenVBand="0" w:oddHBand="0" w:evenHBand="1" w:firstRowFirstColumn="0" w:firstRowLastColumn="0" w:lastRowFirstColumn="0" w:lastRowLastColumn="0"/>
            </w:pPr>
            <w:r w:rsidRPr="4C2A0DFE">
              <w:rPr>
                <w:rFonts w:eastAsia="Arial" w:cs="Arial"/>
                <w:szCs w:val="22"/>
              </w:rPr>
              <w:t xml:space="preserve"> </w:t>
            </w:r>
          </w:p>
          <w:p w14:paraId="6AE828CB" w14:textId="0AF9AD8C" w:rsidR="4C2A0DFE" w:rsidRDefault="4C2A0DFE" w:rsidP="4C2A0DFE">
            <w:pPr>
              <w:cnfStyle w:val="000000010000" w:firstRow="0" w:lastRow="0" w:firstColumn="0" w:lastColumn="0" w:oddVBand="0" w:evenVBand="0" w:oddHBand="0" w:evenHBand="1" w:firstRowFirstColumn="0" w:firstRowLastColumn="0" w:lastRowFirstColumn="0" w:lastRowLastColumn="0"/>
              <w:rPr>
                <w:rFonts w:eastAsia="Arial" w:cs="Arial"/>
                <w:szCs w:val="22"/>
              </w:rPr>
            </w:pPr>
          </w:p>
        </w:tc>
      </w:tr>
      <w:tr w:rsidR="4C2A0DFE" w14:paraId="4FE3DD28" w14:textId="77777777" w:rsidTr="4C2A0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5" w:type="dxa"/>
          </w:tcPr>
          <w:p w14:paraId="2CAAC0AE" w14:textId="00C36C0C" w:rsidR="4C2A0DFE" w:rsidRDefault="4C2A0DFE">
            <w:r w:rsidRPr="4C2A0DFE">
              <w:rPr>
                <w:rFonts w:eastAsia="Arial" w:cs="Arial"/>
                <w:bCs/>
                <w:szCs w:val="22"/>
              </w:rPr>
              <w:t xml:space="preserve">Based on your research what technology do you recommend for the person in your biography? </w:t>
            </w:r>
          </w:p>
          <w:p w14:paraId="3DEAE8AA" w14:textId="3376CC3E" w:rsidR="4C2A0DFE" w:rsidRDefault="4C2A0DFE">
            <w:r w:rsidRPr="4C2A0DFE">
              <w:rPr>
                <w:rFonts w:eastAsia="Arial" w:cs="Arial"/>
                <w:bCs/>
                <w:szCs w:val="22"/>
              </w:rPr>
              <w:t>Make sure you justify your selections.</w:t>
            </w:r>
          </w:p>
        </w:tc>
        <w:tc>
          <w:tcPr>
            <w:tcW w:w="10657" w:type="dxa"/>
          </w:tcPr>
          <w:p w14:paraId="2DFEA668" w14:textId="078B2E21"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7CC8D457" w14:textId="1A7526D2"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040121D9" w14:textId="5F7A540C"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0C37F329" w14:textId="2CA7BA91"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378A6BC2" w14:textId="67430A98"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1FE91723" w14:textId="7378CF86"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60B4881B" w14:textId="340F8F46"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6C17347D" w14:textId="5E2A8F94"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7042B0D4" w14:textId="2135BAE0"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092DF9B9" w14:textId="66C1EF5A" w:rsidR="4C2A0DFE" w:rsidRDefault="4C2A0DFE" w:rsidP="4C2A0DFE">
            <w:pPr>
              <w:cnfStyle w:val="000000100000" w:firstRow="0" w:lastRow="0" w:firstColumn="0" w:lastColumn="0" w:oddVBand="0" w:evenVBand="0" w:oddHBand="1" w:evenHBand="0" w:firstRowFirstColumn="0" w:firstRowLastColumn="0" w:lastRowFirstColumn="0" w:lastRowLastColumn="0"/>
              <w:rPr>
                <w:rFonts w:eastAsia="Arial" w:cs="Arial"/>
                <w:szCs w:val="22"/>
              </w:rPr>
            </w:pPr>
          </w:p>
        </w:tc>
      </w:tr>
    </w:tbl>
    <w:p w14:paraId="21B66BF8" w14:textId="4666BF8E" w:rsidR="4C2A0DFE" w:rsidRDefault="4C2A0DFE" w:rsidP="4C2A0DFE"/>
    <w:sectPr w:rsidR="4C2A0DFE" w:rsidSect="002075FF">
      <w:headerReference w:type="even" r:id="rId9"/>
      <w:headerReference w:type="default" r:id="rId10"/>
      <w:footerReference w:type="even" r:id="rId11"/>
      <w:footerReference w:type="default" r:id="rId12"/>
      <w:headerReference w:type="first" r:id="rId13"/>
      <w:footerReference w:type="first" r:id="rId14"/>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09AEC" w14:textId="77777777" w:rsidR="00084ACA" w:rsidRDefault="00084ACA" w:rsidP="00191F45">
      <w:r>
        <w:separator/>
      </w:r>
    </w:p>
    <w:p w14:paraId="6A244585" w14:textId="77777777" w:rsidR="00084ACA" w:rsidRDefault="00084ACA"/>
    <w:p w14:paraId="0C8BEDD7" w14:textId="77777777" w:rsidR="00084ACA" w:rsidRDefault="00084ACA"/>
    <w:p w14:paraId="6F300182" w14:textId="77777777" w:rsidR="00084ACA" w:rsidRDefault="00084ACA"/>
  </w:endnote>
  <w:endnote w:type="continuationSeparator" w:id="0">
    <w:p w14:paraId="40CE316C" w14:textId="77777777" w:rsidR="00084ACA" w:rsidRDefault="00084ACA" w:rsidP="00191F45">
      <w:r>
        <w:continuationSeparator/>
      </w:r>
    </w:p>
    <w:p w14:paraId="414AC211" w14:textId="77777777" w:rsidR="00084ACA" w:rsidRDefault="00084ACA"/>
    <w:p w14:paraId="6C03EB1A" w14:textId="77777777" w:rsidR="00084ACA" w:rsidRDefault="00084ACA"/>
    <w:p w14:paraId="6D5F37FB" w14:textId="77777777" w:rsidR="00084ACA" w:rsidRDefault="00084A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6A7DA90C"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003D53">
      <w:rPr>
        <w:noProof/>
      </w:rPr>
      <w:t>4</w:t>
    </w:r>
    <w:r w:rsidRPr="002810D3">
      <w:fldChar w:fldCharType="end"/>
    </w:r>
    <w:r w:rsidRPr="002810D3">
      <w:tab/>
    </w:r>
    <w:r w:rsidR="00540BEA">
      <w:t>TAS-stage-4-technology-mandatory-virtual-less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213A57CD"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9A0EAD">
      <w:rPr>
        <w:noProof/>
      </w:rPr>
      <w:t>Mar-20</w:t>
    </w:r>
    <w:r w:rsidRPr="002810D3">
      <w:fldChar w:fldCharType="end"/>
    </w:r>
    <w:r w:rsidRPr="002810D3">
      <w:tab/>
    </w:r>
    <w:r w:rsidRPr="002810D3">
      <w:fldChar w:fldCharType="begin"/>
    </w:r>
    <w:r w:rsidRPr="002810D3">
      <w:instrText xml:space="preserve"> PAGE </w:instrText>
    </w:r>
    <w:r w:rsidRPr="002810D3">
      <w:fldChar w:fldCharType="separate"/>
    </w:r>
    <w:r w:rsidR="00003D53">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12570" w14:textId="77777777" w:rsidR="00084ACA" w:rsidRDefault="00084ACA" w:rsidP="00191F45">
      <w:r>
        <w:separator/>
      </w:r>
    </w:p>
    <w:p w14:paraId="27762609" w14:textId="77777777" w:rsidR="00084ACA" w:rsidRDefault="00084ACA"/>
    <w:p w14:paraId="7A9DF3EB" w14:textId="77777777" w:rsidR="00084ACA" w:rsidRDefault="00084ACA"/>
    <w:p w14:paraId="18A3779C" w14:textId="77777777" w:rsidR="00084ACA" w:rsidRDefault="00084ACA"/>
  </w:footnote>
  <w:footnote w:type="continuationSeparator" w:id="0">
    <w:p w14:paraId="21C3BD34" w14:textId="77777777" w:rsidR="00084ACA" w:rsidRDefault="00084ACA" w:rsidP="00191F45">
      <w:r>
        <w:continuationSeparator/>
      </w:r>
    </w:p>
    <w:p w14:paraId="6D3E3D65" w14:textId="77777777" w:rsidR="00084ACA" w:rsidRDefault="00084ACA"/>
    <w:p w14:paraId="07C62CCD" w14:textId="77777777" w:rsidR="00084ACA" w:rsidRDefault="00084ACA"/>
    <w:p w14:paraId="58B17788" w14:textId="77777777" w:rsidR="00084ACA" w:rsidRDefault="00084AC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22D74" w14:textId="77777777" w:rsidR="00003D53" w:rsidRDefault="00003D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43911" w14:textId="77777777" w:rsidR="00003D53" w:rsidRDefault="00003D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2F81261"/>
    <w:multiLevelType w:val="hybridMultilevel"/>
    <w:tmpl w:val="A6A495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8302291"/>
    <w:multiLevelType w:val="hybridMultilevel"/>
    <w:tmpl w:val="F8649A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4391D64"/>
    <w:multiLevelType w:val="hybridMultilevel"/>
    <w:tmpl w:val="5EA0A022"/>
    <w:lvl w:ilvl="0" w:tplc="0C090001">
      <w:start w:val="1"/>
      <w:numFmt w:val="bullet"/>
      <w:lvlText w:val=""/>
      <w:lvlJc w:val="left"/>
      <w:pPr>
        <w:ind w:left="720" w:hanging="360"/>
      </w:pPr>
      <w:rPr>
        <w:rFonts w:ascii="Symbol" w:hAnsi="Symbol" w:hint="default"/>
      </w:rPr>
    </w:lvl>
    <w:lvl w:ilvl="1" w:tplc="CCB01E54">
      <w:numFmt w:val="bullet"/>
      <w:lvlText w:val="-"/>
      <w:lvlJc w:val="left"/>
      <w:pPr>
        <w:ind w:left="1440" w:hanging="360"/>
      </w:pPr>
      <w:rPr>
        <w:rFonts w:ascii="Times New Roman" w:eastAsia="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5"/>
  </w:num>
  <w:num w:numId="3">
    <w:abstractNumId w:val="19"/>
  </w:num>
  <w:num w:numId="4">
    <w:abstractNumId w:val="21"/>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2"/>
  </w:num>
  <w:num w:numId="8">
    <w:abstractNumId w:val="12"/>
  </w:num>
  <w:num w:numId="9">
    <w:abstractNumId w:val="18"/>
  </w:num>
  <w:num w:numId="10">
    <w:abstractNumId w:val="10"/>
  </w:num>
  <w:num w:numId="11">
    <w:abstractNumId w:val="16"/>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3"/>
  </w:num>
  <w:num w:numId="22">
    <w:abstractNumId w:val="20"/>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7"/>
  </w:num>
  <w:num w:numId="32">
    <w:abstractNumId w:val="23"/>
  </w:num>
  <w:num w:numId="33">
    <w:abstractNumId w:val="19"/>
  </w:num>
  <w:num w:numId="34">
    <w:abstractNumId w:val="21"/>
  </w:num>
  <w:num w:numId="35">
    <w:abstractNumId w:val="11"/>
  </w:num>
  <w:num w:numId="36">
    <w:abstractNumId w:val="14"/>
  </w:num>
  <w:num w:numId="37">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MjE1NDUxMTQwNrRQ0lEKTi0uzszPAykwrAUAs0mrUSwAAAA="/>
  </w:docVars>
  <w:rsids>
    <w:rsidRoot w:val="00152A94"/>
    <w:rsid w:val="0000031A"/>
    <w:rsid w:val="00001C08"/>
    <w:rsid w:val="00002BF1"/>
    <w:rsid w:val="00003D53"/>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4ACA"/>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54C"/>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5ED"/>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075FF"/>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0D45"/>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BEA"/>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E15"/>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B747C"/>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0D5A"/>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0EAD"/>
    <w:rsid w:val="009A1BBC"/>
    <w:rsid w:val="009A2864"/>
    <w:rsid w:val="009A313E"/>
    <w:rsid w:val="009A3EAC"/>
    <w:rsid w:val="009A40D9"/>
    <w:rsid w:val="009B08F7"/>
    <w:rsid w:val="009B165F"/>
    <w:rsid w:val="009B2E67"/>
    <w:rsid w:val="009B417F"/>
    <w:rsid w:val="009B4483"/>
    <w:rsid w:val="009B4EEA"/>
    <w:rsid w:val="009B5879"/>
    <w:rsid w:val="009B5A96"/>
    <w:rsid w:val="009B6030"/>
    <w:rsid w:val="009C0698"/>
    <w:rsid w:val="009C0744"/>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6D25"/>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4EB5"/>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6372"/>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37EF"/>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BBD9951"/>
    <w:rsid w:val="34C474FC"/>
    <w:rsid w:val="4C2A0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C2290-0D78-48BF-8C43-356C86850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09</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2T22:10:00Z</dcterms:created>
  <dcterms:modified xsi:type="dcterms:W3CDTF">2020-03-12T22:10:00Z</dcterms:modified>
  <cp:category/>
</cp:coreProperties>
</file>